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279C41" w14:textId="77777777" w:rsidR="007A2D5C" w:rsidRDefault="007A2D5C" w:rsidP="009E3089">
      <w:pPr>
        <w:jc w:val="center"/>
        <w:rPr>
          <w:b/>
          <w:sz w:val="28"/>
        </w:rPr>
      </w:pPr>
      <w:r>
        <w:rPr>
          <w:b/>
          <w:sz w:val="28"/>
        </w:rPr>
        <w:t xml:space="preserve">EK-1 </w:t>
      </w:r>
    </w:p>
    <w:p w14:paraId="11A23166" w14:textId="5834F959" w:rsidR="007A2D5C" w:rsidRPr="00BC5293" w:rsidRDefault="007A2D5C" w:rsidP="007A2D5C">
      <w:pPr>
        <w:jc w:val="center"/>
        <w:rPr>
          <w:b/>
          <w:sz w:val="28"/>
        </w:rPr>
      </w:pPr>
      <w:r>
        <w:rPr>
          <w:b/>
          <w:sz w:val="28"/>
        </w:rPr>
        <w:t xml:space="preserve">2025-2026 BAHAR DÖNEMİ </w:t>
      </w:r>
      <w:r w:rsidRPr="00BC5293">
        <w:rPr>
          <w:b/>
          <w:sz w:val="28"/>
        </w:rPr>
        <w:t>ORTAK DERSLER</w:t>
      </w:r>
      <w:r>
        <w:rPr>
          <w:b/>
          <w:sz w:val="28"/>
        </w:rPr>
        <w:t xml:space="preserve"> ARA SINAV </w:t>
      </w:r>
      <w:r w:rsidRPr="00BC5293">
        <w:rPr>
          <w:b/>
          <w:sz w:val="28"/>
        </w:rPr>
        <w:t>PROGRAMI</w:t>
      </w:r>
    </w:p>
    <w:tbl>
      <w:tblPr>
        <w:tblW w:w="455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16"/>
        <w:gridCol w:w="1043"/>
        <w:gridCol w:w="1889"/>
        <w:gridCol w:w="2380"/>
        <w:gridCol w:w="1528"/>
        <w:gridCol w:w="1465"/>
      </w:tblGrid>
      <w:tr w:rsidR="007A2D5C" w:rsidRPr="00BC5293" w14:paraId="375072D8" w14:textId="77777777" w:rsidTr="00C03B2F">
        <w:trPr>
          <w:trHeight w:val="1040"/>
          <w:jc w:val="center"/>
        </w:trPr>
        <w:tc>
          <w:tcPr>
            <w:tcW w:w="1216" w:type="dxa"/>
            <w:shd w:val="clear" w:color="auto" w:fill="D9D9D9" w:themeFill="background1" w:themeFillShade="D9"/>
            <w:vAlign w:val="center"/>
            <w:hideMark/>
          </w:tcPr>
          <w:p w14:paraId="7EE72D9E" w14:textId="6EE78498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Ders</w:t>
            </w: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14:paraId="436AE9C6" w14:textId="77777777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ynı Saatte</w:t>
            </w:r>
          </w:p>
          <w:p w14:paraId="49BDEC44" w14:textId="77972B4A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çılacak Şube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  <w:hideMark/>
          </w:tcPr>
          <w:p w14:paraId="161DB66F" w14:textId="1C0077DD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Öğretim Elemanı</w:t>
            </w:r>
          </w:p>
        </w:tc>
        <w:tc>
          <w:tcPr>
            <w:tcW w:w="2380" w:type="dxa"/>
            <w:shd w:val="clear" w:color="auto" w:fill="D9D9D9" w:themeFill="background1" w:themeFillShade="D9"/>
            <w:vAlign w:val="center"/>
            <w:hideMark/>
          </w:tcPr>
          <w:p w14:paraId="0CEC8FFA" w14:textId="64C2A9DF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Bölüm</w:t>
            </w:r>
          </w:p>
        </w:tc>
        <w:tc>
          <w:tcPr>
            <w:tcW w:w="1528" w:type="dxa"/>
            <w:shd w:val="clear" w:color="auto" w:fill="D9D9D9" w:themeFill="background1" w:themeFillShade="D9"/>
            <w:vAlign w:val="center"/>
            <w:hideMark/>
          </w:tcPr>
          <w:p w14:paraId="6A5C2084" w14:textId="482DAE23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Sınıflar</w:t>
            </w:r>
          </w:p>
        </w:tc>
        <w:tc>
          <w:tcPr>
            <w:tcW w:w="1465" w:type="dxa"/>
            <w:shd w:val="clear" w:color="auto" w:fill="D9D9D9" w:themeFill="background1" w:themeFillShade="D9"/>
            <w:vAlign w:val="center"/>
          </w:tcPr>
          <w:p w14:paraId="6B5858B8" w14:textId="57B52DF7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Sınav</w:t>
            </w: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 xml:space="preserve"> Günü ve Saati</w:t>
            </w:r>
          </w:p>
        </w:tc>
      </w:tr>
      <w:tr w:rsidR="0022404F" w:rsidRPr="00BC5293" w14:paraId="4C4247CA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D9D9D9" w:themeFill="background1" w:themeFillShade="D9"/>
            <w:vAlign w:val="center"/>
            <w:hideMark/>
          </w:tcPr>
          <w:p w14:paraId="501C6B9F" w14:textId="798B9CEC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abancı Dil II (3+0)</w:t>
            </w: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14:paraId="6D598ED9" w14:textId="77777777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1FC9FDBD" w14:textId="54FA540B" w:rsidR="0022404F" w:rsidRPr="00B95E0E" w:rsidRDefault="0022404F" w:rsidP="0022404F">
            <w:pPr>
              <w:spacing w:after="0" w:line="240" w:lineRule="auto"/>
              <w:jc w:val="center"/>
              <w:rPr>
                <w:color w:val="000000"/>
                <w:szCs w:val="20"/>
              </w:rPr>
            </w:pPr>
            <w:r w:rsidRPr="00B95E0E">
              <w:rPr>
                <w:color w:val="000000"/>
                <w:szCs w:val="20"/>
              </w:rPr>
              <w:t xml:space="preserve">Öğr. Gör. Mustafa Ömer </w:t>
            </w:r>
            <w:r>
              <w:rPr>
                <w:color w:val="000000"/>
                <w:szCs w:val="20"/>
              </w:rPr>
              <w:t>İNCEELGİL</w:t>
            </w:r>
          </w:p>
        </w:tc>
        <w:tc>
          <w:tcPr>
            <w:tcW w:w="2380" w:type="dxa"/>
            <w:shd w:val="clear" w:color="auto" w:fill="D9D9D9" w:themeFill="background1" w:themeFillShade="D9"/>
            <w:noWrap/>
            <w:vAlign w:val="center"/>
          </w:tcPr>
          <w:p w14:paraId="23180C83" w14:textId="749DE008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D9D9D9" w:themeFill="background1" w:themeFillShade="D9"/>
            <w:noWrap/>
            <w:vAlign w:val="center"/>
          </w:tcPr>
          <w:p w14:paraId="051B4B80" w14:textId="073F9BDA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3B2F">
              <w:rPr>
                <w:rFonts w:ascii="Calibri" w:eastAsia="Times New Roman" w:hAnsi="Calibri" w:cs="Calibri"/>
                <w:color w:val="000000"/>
              </w:rPr>
              <w:t xml:space="preserve">Online </w:t>
            </w:r>
          </w:p>
        </w:tc>
        <w:tc>
          <w:tcPr>
            <w:tcW w:w="1465" w:type="dxa"/>
            <w:shd w:val="clear" w:color="auto" w:fill="D9D9D9" w:themeFill="background1" w:themeFillShade="D9"/>
            <w:vAlign w:val="center"/>
          </w:tcPr>
          <w:p w14:paraId="032C0ED9" w14:textId="1E72A3D5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3B2F">
              <w:rPr>
                <w:rFonts w:ascii="Calibri" w:eastAsia="Times New Roman" w:hAnsi="Calibri" w:cs="Calibri"/>
              </w:rPr>
              <w:t>08.04.2025 Çarşamba 14:00</w:t>
            </w:r>
          </w:p>
        </w:tc>
      </w:tr>
      <w:tr w:rsidR="0022404F" w:rsidRPr="00BC5293" w14:paraId="16CEDDF6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auto"/>
            <w:vAlign w:val="center"/>
          </w:tcPr>
          <w:p w14:paraId="1F02AF3F" w14:textId="027D8D02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ürk Dili II</w:t>
            </w:r>
          </w:p>
        </w:tc>
        <w:tc>
          <w:tcPr>
            <w:tcW w:w="1043" w:type="dxa"/>
            <w:shd w:val="clear" w:color="auto" w:fill="auto"/>
            <w:vAlign w:val="center"/>
          </w:tcPr>
          <w:p w14:paraId="4509D69C" w14:textId="0FF7B86A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15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257AE688" w14:textId="444094BD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Öğr. Gör. Kubilay ÖZCAN</w:t>
            </w:r>
          </w:p>
        </w:tc>
        <w:tc>
          <w:tcPr>
            <w:tcW w:w="2380" w:type="dxa"/>
            <w:shd w:val="clear" w:color="auto" w:fill="auto"/>
            <w:noWrap/>
            <w:vAlign w:val="center"/>
          </w:tcPr>
          <w:p w14:paraId="76EAAA4C" w14:textId="1F01F051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auto"/>
            <w:noWrap/>
            <w:vAlign w:val="center"/>
          </w:tcPr>
          <w:p w14:paraId="23941CF9" w14:textId="5CCC83D2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  <w:color w:val="000000"/>
              </w:rPr>
              <w:t>Online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04283D93" w14:textId="126998E3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</w:rPr>
              <w:t>08.04.2025 Çarşamba 18:00</w:t>
            </w:r>
          </w:p>
        </w:tc>
      </w:tr>
      <w:tr w:rsidR="0022404F" w:rsidRPr="00BC5293" w14:paraId="60E7D0CF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D9D9D9" w:themeFill="background1" w:themeFillShade="D9"/>
            <w:vAlign w:val="center"/>
          </w:tcPr>
          <w:p w14:paraId="1925EAA1" w14:textId="51705210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.İ.İ.T. II</w:t>
            </w: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14:paraId="5EA6E82C" w14:textId="5251B46A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15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425B6FA" w14:textId="07D9557C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Öğr. Gör. Burak Ahmet SAKA</w:t>
            </w:r>
          </w:p>
        </w:tc>
        <w:tc>
          <w:tcPr>
            <w:tcW w:w="2380" w:type="dxa"/>
            <w:shd w:val="clear" w:color="auto" w:fill="D9D9D9" w:themeFill="background1" w:themeFillShade="D9"/>
            <w:noWrap/>
            <w:vAlign w:val="center"/>
          </w:tcPr>
          <w:p w14:paraId="75E96A3C" w14:textId="286D130B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bookmarkStart w:id="0" w:name="_GoBack"/>
            <w:bookmarkEnd w:id="0"/>
            <w:r w:rsidRPr="00B95E0E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D9D9D9" w:themeFill="background1" w:themeFillShade="D9"/>
            <w:noWrap/>
            <w:vAlign w:val="center"/>
          </w:tcPr>
          <w:p w14:paraId="169D82B3" w14:textId="483E8D2D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  <w:color w:val="000000"/>
              </w:rPr>
              <w:t>Online</w:t>
            </w:r>
          </w:p>
        </w:tc>
        <w:tc>
          <w:tcPr>
            <w:tcW w:w="1465" w:type="dxa"/>
            <w:shd w:val="clear" w:color="auto" w:fill="D9D9D9" w:themeFill="background1" w:themeFillShade="D9"/>
            <w:vAlign w:val="center"/>
          </w:tcPr>
          <w:p w14:paraId="33ABCD18" w14:textId="0BBE2B41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</w:rPr>
              <w:t>08.04.2025 Çarşamba 20:00</w:t>
            </w:r>
          </w:p>
        </w:tc>
      </w:tr>
      <w:tr w:rsidR="0022404F" w:rsidRPr="00BC5293" w14:paraId="604E5B75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auto"/>
            <w:vAlign w:val="center"/>
          </w:tcPr>
          <w:p w14:paraId="38426CCB" w14:textId="7FC57381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ürk Dili II (YÖS)</w:t>
            </w:r>
          </w:p>
        </w:tc>
        <w:tc>
          <w:tcPr>
            <w:tcW w:w="1043" w:type="dxa"/>
            <w:shd w:val="clear" w:color="auto" w:fill="auto"/>
            <w:vAlign w:val="center"/>
          </w:tcPr>
          <w:p w14:paraId="6754682F" w14:textId="4F3CE962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15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2C2DB502" w14:textId="6ED22752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Öğr. Gör. Kubilay ÖZCAN</w:t>
            </w:r>
          </w:p>
        </w:tc>
        <w:tc>
          <w:tcPr>
            <w:tcW w:w="2380" w:type="dxa"/>
            <w:shd w:val="clear" w:color="auto" w:fill="auto"/>
            <w:noWrap/>
            <w:vAlign w:val="center"/>
          </w:tcPr>
          <w:p w14:paraId="7085D0B6" w14:textId="7B8048A3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auto"/>
            <w:noWrap/>
            <w:vAlign w:val="center"/>
          </w:tcPr>
          <w:p w14:paraId="58A4BECA" w14:textId="08E86621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üz-Yüze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43384225" w14:textId="0C3AE9EC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</w:rPr>
              <w:t>11.04.2025 Cumartesi 13:00</w:t>
            </w:r>
          </w:p>
        </w:tc>
      </w:tr>
      <w:tr w:rsidR="0022404F" w:rsidRPr="00BC5293" w14:paraId="3833319A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D9D9D9" w:themeFill="background1" w:themeFillShade="D9"/>
            <w:vAlign w:val="center"/>
          </w:tcPr>
          <w:p w14:paraId="055C7586" w14:textId="322C300C" w:rsidR="0022404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A.İ.İ.T. II </w:t>
            </w:r>
          </w:p>
          <w:p w14:paraId="2DD996DB" w14:textId="7D3214FF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(YÖS)</w:t>
            </w: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14:paraId="0F7D086F" w14:textId="0F3B6303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15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AB938A1" w14:textId="7452250E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Öğr. Gör. Burak Ahmet SAKA</w:t>
            </w:r>
          </w:p>
        </w:tc>
        <w:tc>
          <w:tcPr>
            <w:tcW w:w="2380" w:type="dxa"/>
            <w:shd w:val="clear" w:color="auto" w:fill="D9D9D9" w:themeFill="background1" w:themeFillShade="D9"/>
            <w:noWrap/>
            <w:vAlign w:val="center"/>
          </w:tcPr>
          <w:p w14:paraId="3EBE5C12" w14:textId="036F8589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D9D9D9" w:themeFill="background1" w:themeFillShade="D9"/>
            <w:noWrap/>
            <w:vAlign w:val="center"/>
          </w:tcPr>
          <w:p w14:paraId="27DEE160" w14:textId="6747517E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  <w:color w:val="000000"/>
              </w:rPr>
              <w:t>Online</w:t>
            </w:r>
          </w:p>
        </w:tc>
        <w:tc>
          <w:tcPr>
            <w:tcW w:w="1465" w:type="dxa"/>
            <w:shd w:val="clear" w:color="auto" w:fill="D9D9D9" w:themeFill="background1" w:themeFillShade="D9"/>
            <w:vAlign w:val="center"/>
          </w:tcPr>
          <w:p w14:paraId="2C78FA9D" w14:textId="326C042C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</w:rPr>
              <w:t>08.04.2025 Çarşamba 16:00</w:t>
            </w:r>
          </w:p>
        </w:tc>
      </w:tr>
    </w:tbl>
    <w:p w14:paraId="25C8E9A0" w14:textId="77777777"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14:paraId="27B7766B" w14:textId="77777777"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14:paraId="4446B1CD" w14:textId="77777777" w:rsidR="00386960" w:rsidRPr="00D36D4E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sectPr w:rsidR="00386960" w:rsidRPr="00D36D4E" w:rsidSect="00D8531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1CA79F" w14:textId="77777777" w:rsidR="009A7385" w:rsidRDefault="009A7385" w:rsidP="00C409AD">
      <w:pPr>
        <w:spacing w:after="0" w:line="240" w:lineRule="auto"/>
      </w:pPr>
      <w:r>
        <w:separator/>
      </w:r>
    </w:p>
  </w:endnote>
  <w:endnote w:type="continuationSeparator" w:id="0">
    <w:p w14:paraId="369F0F47" w14:textId="77777777" w:rsidR="009A7385" w:rsidRDefault="009A7385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5AE71E" w14:textId="77777777" w:rsidR="009A7385" w:rsidRDefault="009A7385" w:rsidP="00C409AD">
      <w:pPr>
        <w:spacing w:after="0" w:line="240" w:lineRule="auto"/>
      </w:pPr>
      <w:r>
        <w:separator/>
      </w:r>
    </w:p>
  </w:footnote>
  <w:footnote w:type="continuationSeparator" w:id="0">
    <w:p w14:paraId="5F152D82" w14:textId="77777777" w:rsidR="009A7385" w:rsidRDefault="009A7385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MDU1MDO0MDQ3MbNU0lEKTi0uzszPAykwrgUA4yXmEywAAAA="/>
  </w:docVars>
  <w:rsids>
    <w:rsidRoot w:val="00496240"/>
    <w:rsid w:val="00002EDF"/>
    <w:rsid w:val="0000328D"/>
    <w:rsid w:val="0000708E"/>
    <w:rsid w:val="00032410"/>
    <w:rsid w:val="0004140F"/>
    <w:rsid w:val="00050F7E"/>
    <w:rsid w:val="00056721"/>
    <w:rsid w:val="00076B09"/>
    <w:rsid w:val="00081E38"/>
    <w:rsid w:val="00085769"/>
    <w:rsid w:val="00087F36"/>
    <w:rsid w:val="00092010"/>
    <w:rsid w:val="00095348"/>
    <w:rsid w:val="000A48D1"/>
    <w:rsid w:val="000B0398"/>
    <w:rsid w:val="000B2DA7"/>
    <w:rsid w:val="000C2AE7"/>
    <w:rsid w:val="000C66D2"/>
    <w:rsid w:val="000D06DE"/>
    <w:rsid w:val="000D7C5E"/>
    <w:rsid w:val="000D7CA1"/>
    <w:rsid w:val="000E79A1"/>
    <w:rsid w:val="000F57BC"/>
    <w:rsid w:val="001061D6"/>
    <w:rsid w:val="001157FF"/>
    <w:rsid w:val="00117263"/>
    <w:rsid w:val="001202E5"/>
    <w:rsid w:val="00130950"/>
    <w:rsid w:val="00132A5F"/>
    <w:rsid w:val="001419AD"/>
    <w:rsid w:val="00142EED"/>
    <w:rsid w:val="00145958"/>
    <w:rsid w:val="001527B8"/>
    <w:rsid w:val="00153464"/>
    <w:rsid w:val="00172C96"/>
    <w:rsid w:val="00182437"/>
    <w:rsid w:val="00184487"/>
    <w:rsid w:val="0018465D"/>
    <w:rsid w:val="00190265"/>
    <w:rsid w:val="00190EFD"/>
    <w:rsid w:val="001A4FC1"/>
    <w:rsid w:val="001B3361"/>
    <w:rsid w:val="001C5267"/>
    <w:rsid w:val="001D113D"/>
    <w:rsid w:val="001D3150"/>
    <w:rsid w:val="001D51CE"/>
    <w:rsid w:val="001E042C"/>
    <w:rsid w:val="001F37AD"/>
    <w:rsid w:val="001F7544"/>
    <w:rsid w:val="001F7C81"/>
    <w:rsid w:val="00203D52"/>
    <w:rsid w:val="00206516"/>
    <w:rsid w:val="00215450"/>
    <w:rsid w:val="00215670"/>
    <w:rsid w:val="0022404F"/>
    <w:rsid w:val="00243E21"/>
    <w:rsid w:val="002549C0"/>
    <w:rsid w:val="00262878"/>
    <w:rsid w:val="0026596A"/>
    <w:rsid w:val="00271394"/>
    <w:rsid w:val="00271653"/>
    <w:rsid w:val="00286659"/>
    <w:rsid w:val="00291D74"/>
    <w:rsid w:val="002A2E74"/>
    <w:rsid w:val="002A3A2B"/>
    <w:rsid w:val="002A5831"/>
    <w:rsid w:val="002A62D4"/>
    <w:rsid w:val="002C06BB"/>
    <w:rsid w:val="002D041E"/>
    <w:rsid w:val="002D28ED"/>
    <w:rsid w:val="002D72D1"/>
    <w:rsid w:val="002E5C32"/>
    <w:rsid w:val="002F056C"/>
    <w:rsid w:val="002F5E9D"/>
    <w:rsid w:val="003102B6"/>
    <w:rsid w:val="0031693D"/>
    <w:rsid w:val="003232D8"/>
    <w:rsid w:val="003325F1"/>
    <w:rsid w:val="003368FC"/>
    <w:rsid w:val="00337832"/>
    <w:rsid w:val="003571F0"/>
    <w:rsid w:val="003801C5"/>
    <w:rsid w:val="00381EC4"/>
    <w:rsid w:val="0038585C"/>
    <w:rsid w:val="00386960"/>
    <w:rsid w:val="0038737A"/>
    <w:rsid w:val="00390F31"/>
    <w:rsid w:val="00394792"/>
    <w:rsid w:val="00395D80"/>
    <w:rsid w:val="003C2369"/>
    <w:rsid w:val="003C2CBF"/>
    <w:rsid w:val="003C6117"/>
    <w:rsid w:val="003D2821"/>
    <w:rsid w:val="003D70A0"/>
    <w:rsid w:val="003E28F3"/>
    <w:rsid w:val="003E721F"/>
    <w:rsid w:val="003F1CF4"/>
    <w:rsid w:val="003F31D1"/>
    <w:rsid w:val="003F4BCF"/>
    <w:rsid w:val="00401D89"/>
    <w:rsid w:val="004026D9"/>
    <w:rsid w:val="0041729B"/>
    <w:rsid w:val="00420CD3"/>
    <w:rsid w:val="004250DC"/>
    <w:rsid w:val="00434927"/>
    <w:rsid w:val="00444373"/>
    <w:rsid w:val="00444D39"/>
    <w:rsid w:val="00454B21"/>
    <w:rsid w:val="00454E02"/>
    <w:rsid w:val="0045705E"/>
    <w:rsid w:val="00460BCB"/>
    <w:rsid w:val="00475387"/>
    <w:rsid w:val="00494A6A"/>
    <w:rsid w:val="00496240"/>
    <w:rsid w:val="004B50DE"/>
    <w:rsid w:val="004B676B"/>
    <w:rsid w:val="004B6B61"/>
    <w:rsid w:val="004C2FAE"/>
    <w:rsid w:val="004C53DF"/>
    <w:rsid w:val="004C7D2D"/>
    <w:rsid w:val="004D3170"/>
    <w:rsid w:val="004D7062"/>
    <w:rsid w:val="004E0173"/>
    <w:rsid w:val="004E1000"/>
    <w:rsid w:val="004E427B"/>
    <w:rsid w:val="004E5D21"/>
    <w:rsid w:val="004F00CC"/>
    <w:rsid w:val="004F55C3"/>
    <w:rsid w:val="00514C1E"/>
    <w:rsid w:val="00517042"/>
    <w:rsid w:val="00522EA8"/>
    <w:rsid w:val="00524B8A"/>
    <w:rsid w:val="00526454"/>
    <w:rsid w:val="00526B77"/>
    <w:rsid w:val="005329E5"/>
    <w:rsid w:val="0053307D"/>
    <w:rsid w:val="00544FCB"/>
    <w:rsid w:val="00560A68"/>
    <w:rsid w:val="0056194A"/>
    <w:rsid w:val="00564A3C"/>
    <w:rsid w:val="00566CAF"/>
    <w:rsid w:val="005713B3"/>
    <w:rsid w:val="00577FDB"/>
    <w:rsid w:val="005A743F"/>
    <w:rsid w:val="005A7448"/>
    <w:rsid w:val="005B1E43"/>
    <w:rsid w:val="005C1AF5"/>
    <w:rsid w:val="005C36C0"/>
    <w:rsid w:val="005C7B83"/>
    <w:rsid w:val="005D1727"/>
    <w:rsid w:val="005F241F"/>
    <w:rsid w:val="0060072A"/>
    <w:rsid w:val="006069B0"/>
    <w:rsid w:val="0061446F"/>
    <w:rsid w:val="0061750D"/>
    <w:rsid w:val="00620DFA"/>
    <w:rsid w:val="00646851"/>
    <w:rsid w:val="00647237"/>
    <w:rsid w:val="0065565A"/>
    <w:rsid w:val="00670FB1"/>
    <w:rsid w:val="006719CC"/>
    <w:rsid w:val="00673A89"/>
    <w:rsid w:val="006746F8"/>
    <w:rsid w:val="00687AEE"/>
    <w:rsid w:val="00691B8A"/>
    <w:rsid w:val="006A0BA8"/>
    <w:rsid w:val="006B7CA5"/>
    <w:rsid w:val="006C6862"/>
    <w:rsid w:val="006D1DBE"/>
    <w:rsid w:val="006D266A"/>
    <w:rsid w:val="00701CFF"/>
    <w:rsid w:val="00701FBE"/>
    <w:rsid w:val="0072473C"/>
    <w:rsid w:val="00742B5D"/>
    <w:rsid w:val="00747B7E"/>
    <w:rsid w:val="00755D94"/>
    <w:rsid w:val="00774B22"/>
    <w:rsid w:val="0077594E"/>
    <w:rsid w:val="00780283"/>
    <w:rsid w:val="00787451"/>
    <w:rsid w:val="0078796C"/>
    <w:rsid w:val="007930D8"/>
    <w:rsid w:val="0079462C"/>
    <w:rsid w:val="00797A0D"/>
    <w:rsid w:val="007A1E02"/>
    <w:rsid w:val="007A2D5C"/>
    <w:rsid w:val="007B0FB3"/>
    <w:rsid w:val="007B5915"/>
    <w:rsid w:val="007D0920"/>
    <w:rsid w:val="007D6F57"/>
    <w:rsid w:val="007E1656"/>
    <w:rsid w:val="007E1A90"/>
    <w:rsid w:val="007E2B47"/>
    <w:rsid w:val="00800762"/>
    <w:rsid w:val="00814595"/>
    <w:rsid w:val="00831640"/>
    <w:rsid w:val="0083383C"/>
    <w:rsid w:val="0086602F"/>
    <w:rsid w:val="00872EBD"/>
    <w:rsid w:val="00880113"/>
    <w:rsid w:val="00880BAA"/>
    <w:rsid w:val="00882481"/>
    <w:rsid w:val="00885BF2"/>
    <w:rsid w:val="00891E20"/>
    <w:rsid w:val="008A4725"/>
    <w:rsid w:val="008B60BF"/>
    <w:rsid w:val="008B6D20"/>
    <w:rsid w:val="008B752F"/>
    <w:rsid w:val="008C2C53"/>
    <w:rsid w:val="008D2EFB"/>
    <w:rsid w:val="008D4249"/>
    <w:rsid w:val="008F544E"/>
    <w:rsid w:val="00905458"/>
    <w:rsid w:val="00915680"/>
    <w:rsid w:val="00926CD1"/>
    <w:rsid w:val="009331D9"/>
    <w:rsid w:val="0094657B"/>
    <w:rsid w:val="0095568D"/>
    <w:rsid w:val="00962F01"/>
    <w:rsid w:val="00967235"/>
    <w:rsid w:val="0097267A"/>
    <w:rsid w:val="00976F09"/>
    <w:rsid w:val="00977F18"/>
    <w:rsid w:val="00981A95"/>
    <w:rsid w:val="0099029F"/>
    <w:rsid w:val="009A7385"/>
    <w:rsid w:val="009B3B09"/>
    <w:rsid w:val="009B645F"/>
    <w:rsid w:val="009B6B24"/>
    <w:rsid w:val="009D1817"/>
    <w:rsid w:val="00A100AC"/>
    <w:rsid w:val="00A11543"/>
    <w:rsid w:val="00A1427E"/>
    <w:rsid w:val="00A32A22"/>
    <w:rsid w:val="00A4183E"/>
    <w:rsid w:val="00A4510D"/>
    <w:rsid w:val="00A46F1D"/>
    <w:rsid w:val="00A47C6A"/>
    <w:rsid w:val="00A51846"/>
    <w:rsid w:val="00A53403"/>
    <w:rsid w:val="00A6061F"/>
    <w:rsid w:val="00A73E0B"/>
    <w:rsid w:val="00A805C3"/>
    <w:rsid w:val="00A816B8"/>
    <w:rsid w:val="00A97A8C"/>
    <w:rsid w:val="00AB2703"/>
    <w:rsid w:val="00AB48A9"/>
    <w:rsid w:val="00AC7720"/>
    <w:rsid w:val="00AD5FAF"/>
    <w:rsid w:val="00AD68A8"/>
    <w:rsid w:val="00AD7AE0"/>
    <w:rsid w:val="00AE181C"/>
    <w:rsid w:val="00AE39F5"/>
    <w:rsid w:val="00AF13AA"/>
    <w:rsid w:val="00AF17A3"/>
    <w:rsid w:val="00AF197C"/>
    <w:rsid w:val="00B111CB"/>
    <w:rsid w:val="00B17666"/>
    <w:rsid w:val="00B44BD2"/>
    <w:rsid w:val="00B458BC"/>
    <w:rsid w:val="00B525CE"/>
    <w:rsid w:val="00B6242C"/>
    <w:rsid w:val="00B718E4"/>
    <w:rsid w:val="00B91BCC"/>
    <w:rsid w:val="00B95C87"/>
    <w:rsid w:val="00B95E0E"/>
    <w:rsid w:val="00BA0FA1"/>
    <w:rsid w:val="00BA639B"/>
    <w:rsid w:val="00BB1AE5"/>
    <w:rsid w:val="00BC28FD"/>
    <w:rsid w:val="00BD150A"/>
    <w:rsid w:val="00BD3353"/>
    <w:rsid w:val="00BD6B8A"/>
    <w:rsid w:val="00BD720E"/>
    <w:rsid w:val="00BE2FEA"/>
    <w:rsid w:val="00C03B2F"/>
    <w:rsid w:val="00C04EF7"/>
    <w:rsid w:val="00C059E0"/>
    <w:rsid w:val="00C12737"/>
    <w:rsid w:val="00C16C54"/>
    <w:rsid w:val="00C409AD"/>
    <w:rsid w:val="00C42EB8"/>
    <w:rsid w:val="00C45BD4"/>
    <w:rsid w:val="00C47CBE"/>
    <w:rsid w:val="00C504D3"/>
    <w:rsid w:val="00C57442"/>
    <w:rsid w:val="00C61289"/>
    <w:rsid w:val="00C61667"/>
    <w:rsid w:val="00C73089"/>
    <w:rsid w:val="00C814E4"/>
    <w:rsid w:val="00CA18AB"/>
    <w:rsid w:val="00CA1C74"/>
    <w:rsid w:val="00CA1DA9"/>
    <w:rsid w:val="00CD737B"/>
    <w:rsid w:val="00CF0EA9"/>
    <w:rsid w:val="00CF3F58"/>
    <w:rsid w:val="00CF4D6F"/>
    <w:rsid w:val="00CF746A"/>
    <w:rsid w:val="00D000BB"/>
    <w:rsid w:val="00D02635"/>
    <w:rsid w:val="00D0277B"/>
    <w:rsid w:val="00D05E79"/>
    <w:rsid w:val="00D22F58"/>
    <w:rsid w:val="00D24679"/>
    <w:rsid w:val="00D2613E"/>
    <w:rsid w:val="00D36D4E"/>
    <w:rsid w:val="00D45D99"/>
    <w:rsid w:val="00D508DE"/>
    <w:rsid w:val="00D52451"/>
    <w:rsid w:val="00D57419"/>
    <w:rsid w:val="00D8009D"/>
    <w:rsid w:val="00D8531D"/>
    <w:rsid w:val="00D90143"/>
    <w:rsid w:val="00D92195"/>
    <w:rsid w:val="00D96306"/>
    <w:rsid w:val="00D97B61"/>
    <w:rsid w:val="00DB3AEE"/>
    <w:rsid w:val="00DC6EB8"/>
    <w:rsid w:val="00DD0F7D"/>
    <w:rsid w:val="00DE5C0D"/>
    <w:rsid w:val="00DF4213"/>
    <w:rsid w:val="00DF5D25"/>
    <w:rsid w:val="00E13630"/>
    <w:rsid w:val="00E15FF8"/>
    <w:rsid w:val="00E2155D"/>
    <w:rsid w:val="00E22674"/>
    <w:rsid w:val="00E233F1"/>
    <w:rsid w:val="00E2344F"/>
    <w:rsid w:val="00E30E1B"/>
    <w:rsid w:val="00E35BAA"/>
    <w:rsid w:val="00E40FAE"/>
    <w:rsid w:val="00E552EE"/>
    <w:rsid w:val="00E554CD"/>
    <w:rsid w:val="00E570FF"/>
    <w:rsid w:val="00E621B1"/>
    <w:rsid w:val="00E72B03"/>
    <w:rsid w:val="00E8253E"/>
    <w:rsid w:val="00E8741A"/>
    <w:rsid w:val="00EA5166"/>
    <w:rsid w:val="00EC0688"/>
    <w:rsid w:val="00EC74C8"/>
    <w:rsid w:val="00ED5958"/>
    <w:rsid w:val="00EE4C20"/>
    <w:rsid w:val="00EF4ED7"/>
    <w:rsid w:val="00EF76DC"/>
    <w:rsid w:val="00F01640"/>
    <w:rsid w:val="00F05528"/>
    <w:rsid w:val="00F14C09"/>
    <w:rsid w:val="00F17C0C"/>
    <w:rsid w:val="00F24793"/>
    <w:rsid w:val="00F3125E"/>
    <w:rsid w:val="00F33FB6"/>
    <w:rsid w:val="00F35CDC"/>
    <w:rsid w:val="00F40650"/>
    <w:rsid w:val="00F519AA"/>
    <w:rsid w:val="00F538D8"/>
    <w:rsid w:val="00F5573B"/>
    <w:rsid w:val="00F557B3"/>
    <w:rsid w:val="00F72C09"/>
    <w:rsid w:val="00F73D43"/>
    <w:rsid w:val="00F76885"/>
    <w:rsid w:val="00F85AD6"/>
    <w:rsid w:val="00F874BC"/>
    <w:rsid w:val="00F943E4"/>
    <w:rsid w:val="00F946EC"/>
    <w:rsid w:val="00FA02D5"/>
    <w:rsid w:val="00FA41D2"/>
    <w:rsid w:val="00FB7F0F"/>
    <w:rsid w:val="00FC1A59"/>
    <w:rsid w:val="00FC5636"/>
    <w:rsid w:val="00FF281E"/>
    <w:rsid w:val="00FF5C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78BDC1"/>
  <w15:docId w15:val="{D876A7E2-35B0-4376-AB0D-9B06CEA33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154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7B5E45-73BB-46BD-8EAA-78EBF466F1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demrenurozdemir@gmail.com</cp:lastModifiedBy>
  <cp:revision>4</cp:revision>
  <cp:lastPrinted>2017-08-09T07:47:00Z</cp:lastPrinted>
  <dcterms:created xsi:type="dcterms:W3CDTF">2026-03-16T12:48:00Z</dcterms:created>
  <dcterms:modified xsi:type="dcterms:W3CDTF">2026-03-24T08:44:00Z</dcterms:modified>
</cp:coreProperties>
</file>